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43AEE80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_LIST&gt;</w:t>
      </w:r>
    </w:p>
    <w:p w14:paraId="23DC6B9C" w14:textId="7777777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A19019C" w14:textId="74F291F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0C5F9185" w14:textId="10EB7087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65EF71D" w14:textId="462F062D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4D4E7E">
      <w:pPr>
        <w:pStyle w:val="Odstavecseseznamem"/>
        <w:numPr>
          <w:ilvl w:val="0"/>
          <w:numId w:val="9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4D4E7E">
      <w:pPr>
        <w:pStyle w:val="Odstavecseseznamem"/>
        <w:numPr>
          <w:ilvl w:val="0"/>
          <w:numId w:val="1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187CE02A" w14:textId="68E297F0" w:rsidR="00CC2821" w:rsidRPr="009306DB" w:rsidRDefault="00334B9D" w:rsidP="004D4E7E">
      <w:pPr>
        <w:pStyle w:val="Odstavecseseznamem"/>
        <w:numPr>
          <w:ilvl w:val="0"/>
          <w:numId w:val="1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4C1A972" w14:textId="097DBFD6" w:rsidR="00AB0170" w:rsidRPr="00F27DC1" w:rsidRDefault="00CC2821" w:rsidP="004D4E7E">
      <w:pPr>
        <w:pStyle w:val="Odstavecseseznamem"/>
        <w:numPr>
          <w:ilvl w:val="0"/>
          <w:numId w:val="14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37405BCA" w14:textId="6AC1F919" w:rsidR="00FE6A15" w:rsidRDefault="00CC2821" w:rsidP="004D4E7E">
      <w:pPr>
        <w:pStyle w:val="Odstavecseseznamem"/>
        <w:numPr>
          <w:ilvl w:val="0"/>
          <w:numId w:val="14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11B5C4E6" w14:textId="18013DDF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|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6AFDE5E" w14:textId="77777777" w:rsidR="00F6164F" w:rsidRDefault="00F6164F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6D8A8FE8" w14:textId="77777777" w:rsidR="00F6164F" w:rsidRDefault="00F6164F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2D0F00B8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{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,</w:t>
      </w:r>
      <w:r w:rsidR="00047F79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|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057C105A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</w:t>
      </w:r>
      <w:r w:rsidR="00E522FE">
        <w:rPr>
          <w:rFonts w:ascii="JetBrainsMono NFM" w:hAnsi="JetBrainsMono NFM" w:cs="JetBrainsMono NFM"/>
          <w:b/>
          <w:bCs/>
          <w:sz w:val="24"/>
          <w:szCs w:val="24"/>
        </w:rPr>
        <w:t>_REST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4B6841BE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4F6B79" w:rsidRPr="00AD4BD1">
        <w:rPr>
          <w:rFonts w:ascii="JetBrainsMono NFM" w:hAnsi="JetBrainsMono NFM" w:cs="JetBrainsMono NFM"/>
          <w:b/>
          <w:bCs/>
          <w:sz w:val="24"/>
          <w:szCs w:val="24"/>
        </w:rPr>
        <w:t>_LIST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6FB36F29" w14:textId="6E66F5D9" w:rsidR="00DB2BE7" w:rsidRPr="00AD4BD1" w:rsidRDefault="004D4E7E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DB2BE7" w:rsidRPr="00AD4BD1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  <w:r>
        <w:rPr>
          <w:rFonts w:ascii="JetBrainsMono NFM" w:hAnsi="JetBrainsMono NFM" w:cs="JetBrainsMono NFM"/>
          <w:b/>
          <w:bCs/>
          <w:sz w:val="24"/>
          <w:szCs w:val="24"/>
        </w:rPr>
        <w:t xml:space="preserve">FOLLOW_ARG = 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{</w:t>
      </w:r>
      <w:r w:rsidR="000E7887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C06E6E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 </w:t>
      </w:r>
      <w:r w:rsidR="00C06E6E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77777777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6"/>
  </w:num>
  <w:num w:numId="2" w16cid:durableId="1598902056">
    <w:abstractNumId w:val="10"/>
  </w:num>
  <w:num w:numId="3" w16cid:durableId="1759670212">
    <w:abstractNumId w:val="1"/>
  </w:num>
  <w:num w:numId="4" w16cid:durableId="684289451">
    <w:abstractNumId w:val="0"/>
  </w:num>
  <w:num w:numId="5" w16cid:durableId="1600142706">
    <w:abstractNumId w:val="12"/>
  </w:num>
  <w:num w:numId="6" w16cid:durableId="1356884430">
    <w:abstractNumId w:val="8"/>
  </w:num>
  <w:num w:numId="7" w16cid:durableId="1885407089">
    <w:abstractNumId w:val="4"/>
  </w:num>
  <w:num w:numId="8" w16cid:durableId="1781409971">
    <w:abstractNumId w:val="3"/>
  </w:num>
  <w:num w:numId="9" w16cid:durableId="1653563983">
    <w:abstractNumId w:val="7"/>
  </w:num>
  <w:num w:numId="10" w16cid:durableId="2120953147">
    <w:abstractNumId w:val="11"/>
  </w:num>
  <w:num w:numId="11" w16cid:durableId="1024592921">
    <w:abstractNumId w:val="9"/>
  </w:num>
  <w:num w:numId="12" w16cid:durableId="2063826795">
    <w:abstractNumId w:val="13"/>
  </w:num>
  <w:num w:numId="13" w16cid:durableId="1071733852">
    <w:abstractNumId w:val="2"/>
  </w:num>
  <w:num w:numId="14" w16cid:durableId="1272085793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40747"/>
    <w:rsid w:val="0054777B"/>
    <w:rsid w:val="005670CA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807EE"/>
    <w:rsid w:val="0078296D"/>
    <w:rsid w:val="00791482"/>
    <w:rsid w:val="00794481"/>
    <w:rsid w:val="007B49D7"/>
    <w:rsid w:val="007C357F"/>
    <w:rsid w:val="008020E4"/>
    <w:rsid w:val="008228EE"/>
    <w:rsid w:val="00846C31"/>
    <w:rsid w:val="00847472"/>
    <w:rsid w:val="00873DC4"/>
    <w:rsid w:val="00873DFF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A12660"/>
    <w:rsid w:val="00A16798"/>
    <w:rsid w:val="00A477B8"/>
    <w:rsid w:val="00A57093"/>
    <w:rsid w:val="00A62F49"/>
    <w:rsid w:val="00A76460"/>
    <w:rsid w:val="00A879DF"/>
    <w:rsid w:val="00AA6522"/>
    <w:rsid w:val="00AB0170"/>
    <w:rsid w:val="00AB2E02"/>
    <w:rsid w:val="00AB344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B0410A"/>
    <w:rsid w:val="00B32D35"/>
    <w:rsid w:val="00B378ED"/>
    <w:rsid w:val="00B91895"/>
    <w:rsid w:val="00B944D1"/>
    <w:rsid w:val="00BB45A5"/>
    <w:rsid w:val="00BB61DF"/>
    <w:rsid w:val="00BB7CEC"/>
    <w:rsid w:val="00BC5D82"/>
    <w:rsid w:val="00BD4D29"/>
    <w:rsid w:val="00BD5AA7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5FEA"/>
    <w:rsid w:val="00CC1EC6"/>
    <w:rsid w:val="00CC2821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727C7"/>
    <w:rsid w:val="00E875B3"/>
    <w:rsid w:val="00EA2D12"/>
    <w:rsid w:val="00EB5059"/>
    <w:rsid w:val="00EC094E"/>
    <w:rsid w:val="00EC46D9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3</TotalTime>
  <Pages>5</Pages>
  <Words>458</Words>
  <Characters>2705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190</cp:revision>
  <cp:lastPrinted>2024-11-11T00:09:00Z</cp:lastPrinted>
  <dcterms:created xsi:type="dcterms:W3CDTF">2020-09-17T14:59:00Z</dcterms:created>
  <dcterms:modified xsi:type="dcterms:W3CDTF">2024-11-17T22:05:00Z</dcterms:modified>
</cp:coreProperties>
</file>